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128E" w:rsidRPr="008D7A30" w:rsidRDefault="00FF4CE5" w:rsidP="005E4576">
      <w:pPr>
        <w:pStyle w:val="Heading1"/>
        <w:jc w:val="center"/>
        <w:rPr>
          <w:rFonts w:ascii="Arial Rounded MT Bold" w:hAnsi="Arial Rounded MT Bold"/>
          <w:sz w:val="72"/>
        </w:rPr>
      </w:pPr>
      <w:bookmarkStart w:id="0" w:name="skin-disease-detector"/>
      <w:r w:rsidRPr="008D7A30">
        <w:rPr>
          <w:rFonts w:ascii="Arial Rounded MT Bold" w:hAnsi="Arial Rounded MT Bold"/>
          <w:sz w:val="72"/>
        </w:rPr>
        <w:t>Skin Disease Detector</w:t>
      </w:r>
    </w:p>
    <w:p w:rsidR="008D7A30" w:rsidRDefault="008D7A30">
      <w:pPr>
        <w:pStyle w:val="Heading2"/>
        <w:rPr>
          <w:rFonts w:ascii="Eras Demi ITC" w:hAnsi="Eras Demi ITC"/>
          <w:sz w:val="32"/>
        </w:rPr>
      </w:pPr>
      <w:bookmarkStart w:id="1" w:name="project-overview"/>
    </w:p>
    <w:p w:rsidR="0047128E" w:rsidRPr="005E4576" w:rsidRDefault="00FF4CE5">
      <w:pPr>
        <w:pStyle w:val="Heading2"/>
        <w:rPr>
          <w:rFonts w:ascii="Eras Demi ITC" w:hAnsi="Eras Demi ITC"/>
          <w:sz w:val="32"/>
        </w:rPr>
      </w:pPr>
      <w:r w:rsidRPr="005E4576">
        <w:rPr>
          <w:rFonts w:ascii="Eras Demi ITC" w:hAnsi="Eras Demi ITC"/>
          <w:sz w:val="32"/>
        </w:rPr>
        <w:t>Project Overview</w:t>
      </w:r>
    </w:p>
    <w:p w:rsidR="005E4576" w:rsidRDefault="00FF4CE5" w:rsidP="005E4576">
      <w:pPr>
        <w:pStyle w:val="FirstParagraph"/>
      </w:pPr>
      <w:r>
        <w:t>Skin Disease Detector is a Django-based web application designed to help users upload images of skin conditions and receive predictions about possible skin diseases using a machine learning model. The application supports user registration, login, profile management, and maintains a history of predictions for each user.</w:t>
      </w:r>
    </w:p>
    <w:p w:rsidR="005E4576" w:rsidRPr="005E4576" w:rsidRDefault="005E4576" w:rsidP="005E4576">
      <w:pPr>
        <w:pStyle w:val="BodyText"/>
      </w:pPr>
    </w:p>
    <w:p w:rsidR="0047128E" w:rsidRPr="005E4576" w:rsidRDefault="00FF4CE5">
      <w:pPr>
        <w:pStyle w:val="Heading2"/>
        <w:rPr>
          <w:rFonts w:ascii="Eras Demi ITC" w:hAnsi="Eras Demi ITC"/>
          <w:sz w:val="32"/>
        </w:rPr>
      </w:pPr>
      <w:bookmarkStart w:id="2" w:name="features"/>
      <w:bookmarkEnd w:id="1"/>
      <w:r w:rsidRPr="005E4576">
        <w:rPr>
          <w:rFonts w:ascii="Eras Demi ITC" w:hAnsi="Eras Demi ITC"/>
          <w:sz w:val="32"/>
        </w:rPr>
        <w:t>Features</w:t>
      </w:r>
    </w:p>
    <w:p w:rsidR="0047128E" w:rsidRDefault="00FF4CE5">
      <w:pPr>
        <w:pStyle w:val="Compact"/>
        <w:numPr>
          <w:ilvl w:val="0"/>
          <w:numId w:val="2"/>
        </w:numPr>
      </w:pPr>
      <w:r>
        <w:t>User authentication (registration, login, logout)</w:t>
      </w:r>
    </w:p>
    <w:p w:rsidR="0047128E" w:rsidRDefault="00FF4CE5">
      <w:pPr>
        <w:pStyle w:val="Compact"/>
        <w:numPr>
          <w:ilvl w:val="0"/>
          <w:numId w:val="2"/>
        </w:numPr>
      </w:pPr>
      <w:r>
        <w:t>Image upload for skin disease prediction</w:t>
      </w:r>
    </w:p>
    <w:p w:rsidR="0047128E" w:rsidRDefault="00FF4CE5">
      <w:pPr>
        <w:pStyle w:val="Compact"/>
        <w:numPr>
          <w:ilvl w:val="0"/>
          <w:numId w:val="2"/>
        </w:numPr>
      </w:pPr>
      <w:r>
        <w:t>Integration with Roboflow machine learning model for disease classification</w:t>
      </w:r>
    </w:p>
    <w:p w:rsidR="0047128E" w:rsidRDefault="00FF4CE5">
      <w:pPr>
        <w:pStyle w:val="Compact"/>
        <w:numPr>
          <w:ilvl w:val="0"/>
          <w:numId w:val="2"/>
        </w:numPr>
      </w:pPr>
      <w:r>
        <w:t>User profile management with profile picture upload</w:t>
      </w:r>
    </w:p>
    <w:p w:rsidR="0047128E" w:rsidRDefault="00FF4CE5">
      <w:pPr>
        <w:pStyle w:val="Compact"/>
        <w:numPr>
          <w:ilvl w:val="0"/>
          <w:numId w:val="2"/>
        </w:numPr>
      </w:pPr>
      <w:r>
        <w:t>Prediction history tracking</w:t>
      </w:r>
    </w:p>
    <w:p w:rsidR="0047128E" w:rsidRDefault="00FF4CE5">
      <w:pPr>
        <w:pStyle w:val="Compact"/>
        <w:numPr>
          <w:ilvl w:val="0"/>
          <w:numId w:val="2"/>
        </w:numPr>
      </w:pPr>
      <w:r>
        <w:t>Detailed disease information display</w:t>
      </w:r>
    </w:p>
    <w:p w:rsidR="008D7A30" w:rsidRDefault="008D7A30" w:rsidP="008D7A30">
      <w:pPr>
        <w:pStyle w:val="Compact"/>
        <w:ind w:left="240"/>
      </w:pPr>
    </w:p>
    <w:p w:rsidR="0047128E" w:rsidRPr="005E4576" w:rsidRDefault="00FF4CE5">
      <w:pPr>
        <w:pStyle w:val="Heading2"/>
        <w:rPr>
          <w:rFonts w:ascii="Eras Demi ITC" w:hAnsi="Eras Demi ITC"/>
          <w:sz w:val="40"/>
        </w:rPr>
      </w:pPr>
      <w:bookmarkStart w:id="3" w:name="setup-and-installation"/>
      <w:bookmarkEnd w:id="2"/>
      <w:r w:rsidRPr="005E4576">
        <w:rPr>
          <w:rFonts w:ascii="Eras Demi ITC" w:hAnsi="Eras Demi ITC"/>
          <w:sz w:val="40"/>
        </w:rPr>
        <w:t>Setup and Installation</w:t>
      </w: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4" w:name="prerequisites"/>
      <w:r w:rsidRPr="005E4576">
        <w:rPr>
          <w:rFonts w:ascii="Eras Demi ITC" w:hAnsi="Eras Demi ITC"/>
          <w:sz w:val="32"/>
          <w:szCs w:val="28"/>
        </w:rPr>
        <w:t>Prerequisites</w:t>
      </w:r>
    </w:p>
    <w:p w:rsidR="0047128E" w:rsidRDefault="00FF4CE5">
      <w:pPr>
        <w:pStyle w:val="Compact"/>
        <w:numPr>
          <w:ilvl w:val="0"/>
          <w:numId w:val="3"/>
        </w:numPr>
      </w:pPr>
      <w:r>
        <w:t>Python 3.8+</w:t>
      </w:r>
    </w:p>
    <w:p w:rsidR="0047128E" w:rsidRDefault="00FF4CE5">
      <w:pPr>
        <w:pStyle w:val="Compact"/>
        <w:numPr>
          <w:ilvl w:val="0"/>
          <w:numId w:val="3"/>
        </w:numPr>
      </w:pPr>
      <w:r>
        <w:t>pip (Python package installer)</w:t>
      </w:r>
    </w:p>
    <w:p w:rsidR="0047128E" w:rsidRDefault="00FF4CE5">
      <w:pPr>
        <w:pStyle w:val="Compact"/>
        <w:numPr>
          <w:ilvl w:val="0"/>
          <w:numId w:val="3"/>
        </w:numPr>
      </w:pPr>
      <w:r>
        <w:t>Virtual environment tool (optional but recommended)</w:t>
      </w:r>
    </w:p>
    <w:p w:rsidR="005E4576" w:rsidRDefault="005E4576" w:rsidP="005E4576">
      <w:pPr>
        <w:pStyle w:val="Compact"/>
      </w:pP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5" w:name="cloning-repository"/>
      <w:bookmarkEnd w:id="4"/>
      <w:r w:rsidRPr="005E4576">
        <w:rPr>
          <w:rFonts w:ascii="Eras Demi ITC" w:hAnsi="Eras Demi ITC"/>
          <w:sz w:val="32"/>
          <w:szCs w:val="28"/>
        </w:rPr>
        <w:t>Cloning Repository</w:t>
      </w:r>
    </w:p>
    <w:p w:rsidR="0047128E" w:rsidRDefault="00FF4CE5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arslan548/Skin_detector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Skin_detector</w:t>
      </w: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6" w:name="database-setup"/>
      <w:bookmarkEnd w:id="5"/>
      <w:r w:rsidRPr="005E4576">
        <w:rPr>
          <w:rFonts w:ascii="Eras Demi ITC" w:hAnsi="Eras Demi ITC"/>
          <w:sz w:val="32"/>
          <w:szCs w:val="28"/>
        </w:rPr>
        <w:lastRenderedPageBreak/>
        <w:t>Database setup</w:t>
      </w:r>
    </w:p>
    <w:p w:rsidR="0047128E" w:rsidRDefault="00FF4CE5">
      <w:pPr>
        <w:numPr>
          <w:ilvl w:val="0"/>
          <w:numId w:val="4"/>
        </w:numPr>
      </w:pPr>
      <w:r>
        <w:t xml:space="preserve">Go to the MySql site (https://dev.mysql.com/downloads/installer/) and download the installer. Make sure to download the full setup: </w:t>
      </w:r>
      <w:r>
        <w:rPr>
          <w:noProof/>
        </w:rPr>
        <w:drawing>
          <wp:inline distT="0" distB="0" distL="0" distR="0" wp14:anchorId="28CEC326" wp14:editId="1F215D2D">
            <wp:extent cx="5334000" cy="2698376"/>
            <wp:effectExtent l="0" t="0" r="0" b="0"/>
            <wp:docPr id="2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github.com/user-attachments/assets/8eb80d79-1f24-4be2-a2b3-ff51a2839cb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128E" w:rsidRDefault="00FF4CE5">
      <w:pPr>
        <w:numPr>
          <w:ilvl w:val="0"/>
          <w:numId w:val="4"/>
        </w:numPr>
      </w:pPr>
      <w:r>
        <w:t>Then install the MySql</w:t>
      </w:r>
    </w:p>
    <w:p w:rsidR="0047128E" w:rsidRDefault="00FF4CE5">
      <w:pPr>
        <w:numPr>
          <w:ilvl w:val="0"/>
          <w:numId w:val="4"/>
        </w:numPr>
      </w:pPr>
      <w:r>
        <w:t>You will create a username (By default its “root”) and a password during installation make sure to remember that.</w:t>
      </w:r>
    </w:p>
    <w:p w:rsidR="0047128E" w:rsidRDefault="00FF4CE5">
      <w:pPr>
        <w:numPr>
          <w:ilvl w:val="0"/>
          <w:numId w:val="4"/>
        </w:numPr>
      </w:pPr>
      <w:r>
        <w:t>After installation go to the folder “skindetector” in the repository you just cloned.</w:t>
      </w:r>
    </w:p>
    <w:p w:rsidR="0047128E" w:rsidRDefault="00FF4CE5">
      <w:pPr>
        <w:numPr>
          <w:ilvl w:val="0"/>
          <w:numId w:val="4"/>
        </w:numPr>
      </w:pPr>
      <w:r>
        <w:t>Now open settings.py in it and go to line 94, 95 and enter you usernaame and password.</w:t>
      </w:r>
    </w:p>
    <w:p w:rsidR="0047128E" w:rsidRDefault="00FF4CE5">
      <w:pPr>
        <w:numPr>
          <w:ilvl w:val="0"/>
          <w:numId w:val="4"/>
        </w:numPr>
      </w:pPr>
      <w:r>
        <w:t>Open terminal and give command:</w:t>
      </w:r>
    </w:p>
    <w:p w:rsidR="0047128E" w:rsidRDefault="00FF4CE5">
      <w:pPr>
        <w:pStyle w:val="SourceCode"/>
        <w:numPr>
          <w:ilvl w:val="0"/>
          <w:numId w:val="1"/>
        </w:numPr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</w:p>
    <w:p w:rsidR="0047128E" w:rsidRDefault="00FF4CE5">
      <w:pPr>
        <w:numPr>
          <w:ilvl w:val="0"/>
          <w:numId w:val="4"/>
        </w:numPr>
      </w:pPr>
      <w:r>
        <w:t>Enter your Mysql password.</w:t>
      </w:r>
    </w:p>
    <w:p w:rsidR="0047128E" w:rsidRDefault="00FF4CE5">
      <w:pPr>
        <w:numPr>
          <w:ilvl w:val="0"/>
          <w:numId w:val="4"/>
        </w:numPr>
      </w:pPr>
      <w:r>
        <w:t>Now enter this:</w:t>
      </w:r>
    </w:p>
    <w:p w:rsidR="0047128E" w:rsidRDefault="00FF4CE5">
      <w:pPr>
        <w:pStyle w:val="SourceCode"/>
        <w:numPr>
          <w:ilvl w:val="0"/>
          <w:numId w:val="1"/>
        </w:numPr>
      </w:pPr>
      <w:r>
        <w:rPr>
          <w:rStyle w:val="VerbatimChar"/>
        </w:rPr>
        <w:t>CREATE DATABASE skin_db;</w:t>
      </w:r>
    </w:p>
    <w:p w:rsidR="0047128E" w:rsidRDefault="00FF4CE5">
      <w:pPr>
        <w:numPr>
          <w:ilvl w:val="0"/>
          <w:numId w:val="4"/>
        </w:numPr>
      </w:pPr>
      <w:r>
        <w:t>Database setup complete.</w:t>
      </w:r>
    </w:p>
    <w:p w:rsidR="005E4576" w:rsidRDefault="005E4576" w:rsidP="005E4576">
      <w:pPr>
        <w:ind w:left="240"/>
      </w:pPr>
    </w:p>
    <w:p w:rsidR="005E4576" w:rsidRDefault="005E4576" w:rsidP="005E4576">
      <w:pPr>
        <w:ind w:left="240"/>
      </w:pPr>
    </w:p>
    <w:p w:rsidR="005E4576" w:rsidRDefault="005E4576" w:rsidP="005E4576">
      <w:pPr>
        <w:ind w:left="240"/>
      </w:pPr>
    </w:p>
    <w:p w:rsidR="005E4576" w:rsidRDefault="005E4576" w:rsidP="005E4576">
      <w:pPr>
        <w:ind w:left="240"/>
      </w:pP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7" w:name="installation-steps"/>
      <w:bookmarkEnd w:id="6"/>
      <w:r w:rsidRPr="005E4576">
        <w:rPr>
          <w:rFonts w:ascii="Eras Demi ITC" w:hAnsi="Eras Demi ITC"/>
          <w:sz w:val="32"/>
          <w:szCs w:val="28"/>
        </w:rPr>
        <w:lastRenderedPageBreak/>
        <w:t>Installation Steps</w:t>
      </w:r>
    </w:p>
    <w:p w:rsidR="0047128E" w:rsidRDefault="00FF4CE5">
      <w:pPr>
        <w:numPr>
          <w:ilvl w:val="0"/>
          <w:numId w:val="5"/>
        </w:numPr>
      </w:pPr>
      <w:r>
        <w:t>Create and activate a virtual environment:</w:t>
      </w:r>
    </w:p>
    <w:p w:rsidR="0047128E" w:rsidRDefault="00FF4CE5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.</w:t>
      </w:r>
      <w:r>
        <w:rPr>
          <w:rStyle w:val="DataTypeTok"/>
        </w:rPr>
        <w:t>\v</w:t>
      </w:r>
      <w:r>
        <w:rPr>
          <w:rStyle w:val="NormalTok"/>
        </w:rPr>
        <w:t>env</w:t>
      </w:r>
      <w:r>
        <w:rPr>
          <w:rStyle w:val="DataTypeTok"/>
        </w:rPr>
        <w:t>\S</w:t>
      </w:r>
      <w:r>
        <w:rPr>
          <w:rStyle w:val="NormalTok"/>
        </w:rPr>
        <w:t>cripts</w:t>
      </w:r>
      <w:r>
        <w:rPr>
          <w:rStyle w:val="DataTypeTok"/>
        </w:rPr>
        <w:t>\a</w:t>
      </w:r>
      <w:r>
        <w:rPr>
          <w:rStyle w:val="NormalTok"/>
        </w:rPr>
        <w:t xml:space="preserve">ctivate  </w:t>
      </w:r>
      <w:r>
        <w:rPr>
          <w:rStyle w:val="CommentTok"/>
        </w:rPr>
        <w:t># On Windows: venv\Scripts\activate</w:t>
      </w:r>
    </w:p>
    <w:p w:rsidR="0047128E" w:rsidRDefault="00FF4CE5">
      <w:pPr>
        <w:numPr>
          <w:ilvl w:val="0"/>
          <w:numId w:val="5"/>
        </w:numPr>
      </w:pPr>
      <w:r>
        <w:t>Install dependencies:</w:t>
      </w:r>
    </w:p>
    <w:p w:rsidR="0047128E" w:rsidRDefault="00FF4CE5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:rsidR="0047128E" w:rsidRDefault="00FF4CE5">
      <w:pPr>
        <w:numPr>
          <w:ilvl w:val="0"/>
          <w:numId w:val="5"/>
        </w:numPr>
      </w:pPr>
      <w:r>
        <w:t>Apply database migrations:</w:t>
      </w:r>
    </w:p>
    <w:p w:rsidR="0047128E" w:rsidRDefault="00FF4CE5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manage.py migrate</w:t>
      </w:r>
    </w:p>
    <w:p w:rsidR="0047128E" w:rsidRDefault="00FF4CE5">
      <w:pPr>
        <w:numPr>
          <w:ilvl w:val="0"/>
          <w:numId w:val="5"/>
        </w:numPr>
      </w:pPr>
      <w:r>
        <w:t>Create a superuser (optional, for admin access):</w:t>
      </w:r>
    </w:p>
    <w:p w:rsidR="0047128E" w:rsidRDefault="00FF4CE5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manage.py createsuperuser</w:t>
      </w:r>
    </w:p>
    <w:p w:rsidR="0047128E" w:rsidRDefault="00FF4CE5">
      <w:pPr>
        <w:numPr>
          <w:ilvl w:val="0"/>
          <w:numId w:val="5"/>
        </w:numPr>
      </w:pPr>
      <w:r>
        <w:t>Run the development server:</w:t>
      </w:r>
    </w:p>
    <w:p w:rsidR="0047128E" w:rsidRDefault="00FF4CE5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manage.py runserver</w:t>
      </w:r>
    </w:p>
    <w:p w:rsidR="0047128E" w:rsidRPr="005E4576" w:rsidRDefault="00FF4CE5">
      <w:pPr>
        <w:numPr>
          <w:ilvl w:val="0"/>
          <w:numId w:val="5"/>
        </w:numPr>
        <w:rPr>
          <w:rStyle w:val="VerbatimChar"/>
          <w:rFonts w:asciiTheme="minorHAnsi" w:hAnsiTheme="minorHAnsi"/>
          <w:sz w:val="24"/>
        </w:rPr>
      </w:pPr>
      <w:r>
        <w:t xml:space="preserve">Access the application at </w:t>
      </w:r>
      <w:r w:rsidR="008D7A30">
        <w:t>(</w:t>
      </w:r>
      <w:hyperlink r:id="rId9" w:history="1">
        <w:r w:rsidR="005E4576" w:rsidRPr="00022790">
          <w:rPr>
            <w:rStyle w:val="Hyperlink"/>
            <w:rFonts w:ascii="Consolas" w:hAnsi="Consolas"/>
            <w:sz w:val="22"/>
          </w:rPr>
          <w:t>http://127.0.0.1:8000/</w:t>
        </w:r>
      </w:hyperlink>
      <w:r w:rsidR="008D7A30">
        <w:rPr>
          <w:rStyle w:val="VerbatimChar"/>
        </w:rPr>
        <w:t>)</w:t>
      </w:r>
    </w:p>
    <w:p w:rsidR="005E4576" w:rsidRDefault="005E4576" w:rsidP="005E4576">
      <w:pPr>
        <w:ind w:left="240"/>
      </w:pPr>
    </w:p>
    <w:p w:rsidR="0047128E" w:rsidRPr="005E4576" w:rsidRDefault="00FF4CE5" w:rsidP="005E4576">
      <w:pPr>
        <w:pStyle w:val="Heading3"/>
        <w:rPr>
          <w:rFonts w:ascii="Eras Demi ITC" w:hAnsi="Eras Demi ITC"/>
          <w:sz w:val="32"/>
          <w:szCs w:val="28"/>
        </w:rPr>
      </w:pPr>
      <w:bookmarkStart w:id="8" w:name="usage"/>
      <w:bookmarkEnd w:id="3"/>
      <w:bookmarkEnd w:id="7"/>
      <w:r w:rsidRPr="005E4576">
        <w:rPr>
          <w:rFonts w:ascii="Eras Demi ITC" w:hAnsi="Eras Demi ITC"/>
          <w:sz w:val="32"/>
          <w:szCs w:val="28"/>
        </w:rPr>
        <w:t>Usage</w:t>
      </w:r>
    </w:p>
    <w:p w:rsidR="0047128E" w:rsidRDefault="00FF4CE5">
      <w:pPr>
        <w:pStyle w:val="Compact"/>
        <w:numPr>
          <w:ilvl w:val="0"/>
          <w:numId w:val="6"/>
        </w:numPr>
      </w:pPr>
      <w:r>
        <w:t>Register a new user or log in with existing credentials.</w:t>
      </w:r>
    </w:p>
    <w:p w:rsidR="0047128E" w:rsidRDefault="00FF4CE5">
      <w:pPr>
        <w:pStyle w:val="Compact"/>
        <w:numPr>
          <w:ilvl w:val="0"/>
          <w:numId w:val="6"/>
        </w:numPr>
      </w:pPr>
      <w:r>
        <w:t>Upload an image of a skin condition via the upload page.</w:t>
      </w:r>
    </w:p>
    <w:p w:rsidR="0047128E" w:rsidRDefault="00FF4CE5">
      <w:pPr>
        <w:pStyle w:val="Compact"/>
        <w:numPr>
          <w:ilvl w:val="0"/>
          <w:numId w:val="6"/>
        </w:numPr>
      </w:pPr>
      <w:r>
        <w:t>View the prediction results with possible skin diseases and confidence scores.</w:t>
      </w:r>
    </w:p>
    <w:p w:rsidR="0047128E" w:rsidRDefault="00FF4CE5">
      <w:pPr>
        <w:pStyle w:val="Compact"/>
        <w:numPr>
          <w:ilvl w:val="0"/>
          <w:numId w:val="6"/>
        </w:numPr>
      </w:pPr>
      <w:r>
        <w:t>Access your profile to view and edit your information.</w:t>
      </w:r>
    </w:p>
    <w:p w:rsidR="0047128E" w:rsidRDefault="00FF4CE5">
      <w:pPr>
        <w:pStyle w:val="Compact"/>
        <w:numPr>
          <w:ilvl w:val="0"/>
          <w:numId w:val="6"/>
        </w:numPr>
      </w:pPr>
      <w:r>
        <w:t>Review your prediction history to see past uploads and results.</w:t>
      </w:r>
    </w:p>
    <w:p w:rsidR="0047128E" w:rsidRDefault="00FF4CE5">
      <w:pPr>
        <w:pStyle w:val="Compact"/>
        <w:numPr>
          <w:ilvl w:val="0"/>
          <w:numId w:val="6"/>
        </w:numPr>
      </w:pPr>
      <w:r>
        <w:t>Explore detailed information about various skin diseases within the app.</w:t>
      </w: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5E4576" w:rsidRDefault="005E4576" w:rsidP="005E4576">
      <w:pPr>
        <w:pStyle w:val="Compact"/>
      </w:pPr>
    </w:p>
    <w:p w:rsidR="0047128E" w:rsidRPr="005E4576" w:rsidRDefault="00FF4CE5" w:rsidP="005E4576">
      <w:pPr>
        <w:pStyle w:val="Heading3"/>
        <w:rPr>
          <w:rFonts w:ascii="Eras Demi ITC" w:hAnsi="Eras Demi ITC"/>
          <w:sz w:val="32"/>
          <w:szCs w:val="28"/>
        </w:rPr>
      </w:pPr>
      <w:bookmarkStart w:id="9" w:name="project-structure"/>
      <w:bookmarkEnd w:id="8"/>
      <w:r w:rsidRPr="005E4576">
        <w:rPr>
          <w:rFonts w:ascii="Eras Demi ITC" w:hAnsi="Eras Demi ITC"/>
          <w:sz w:val="32"/>
          <w:szCs w:val="28"/>
        </w:rPr>
        <w:lastRenderedPageBreak/>
        <w:t>Project Structure</w:t>
      </w:r>
    </w:p>
    <w:p w:rsidR="0047128E" w:rsidRPr="008D7A30" w:rsidRDefault="00FF4CE5">
      <w:pPr>
        <w:pStyle w:val="SourceCode"/>
        <w:rPr>
          <w:rStyle w:val="VerbatimChar"/>
          <w:sz w:val="28"/>
        </w:rPr>
      </w:pPr>
      <w:r w:rsidRPr="008D7A30">
        <w:rPr>
          <w:rStyle w:val="VerbatimChar"/>
          <w:sz w:val="28"/>
        </w:rPr>
        <w:t>skin-disease-detector/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>│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├── detection/                </w:t>
      </w:r>
      <w:r w:rsidRPr="008D7A30">
        <w:rPr>
          <w:rStyle w:val="VerbatimChar"/>
          <w:sz w:val="18"/>
        </w:rPr>
        <w:t xml:space="preserve"># Main </w:t>
      </w:r>
      <w:proofErr w:type="spellStart"/>
      <w:r w:rsidRPr="008D7A30">
        <w:rPr>
          <w:rStyle w:val="VerbatimChar"/>
          <w:sz w:val="18"/>
        </w:rPr>
        <w:t>Django</w:t>
      </w:r>
      <w:proofErr w:type="spellEnd"/>
      <w:r w:rsidRPr="008D7A30">
        <w:rPr>
          <w:rStyle w:val="VerbatimChar"/>
          <w:sz w:val="18"/>
        </w:rPr>
        <w:t xml:space="preserve"> app for skin disease detection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migrations/           </w:t>
      </w:r>
      <w:r w:rsidRPr="008D7A30">
        <w:rPr>
          <w:rStyle w:val="VerbatimChar"/>
          <w:sz w:val="18"/>
        </w:rPr>
        <w:t># Database migration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static/               </w:t>
      </w:r>
      <w:r w:rsidRPr="008D7A30">
        <w:rPr>
          <w:rStyle w:val="VerbatimChar"/>
          <w:sz w:val="18"/>
        </w:rPr>
        <w:t># Static files (CSS, images, JS)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templates/            </w:t>
      </w:r>
      <w:r w:rsidRPr="008D7A30">
        <w:rPr>
          <w:rStyle w:val="VerbatimChar"/>
          <w:sz w:val="18"/>
        </w:rPr>
        <w:t># HTML template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</w:t>
      </w:r>
      <w:proofErr w:type="spellStart"/>
      <w:r w:rsidRPr="008D7A30">
        <w:rPr>
          <w:rStyle w:val="VerbatimChar"/>
          <w:sz w:val="28"/>
        </w:rPr>
        <w:t>templatetags</w:t>
      </w:r>
      <w:proofErr w:type="spellEnd"/>
      <w:r w:rsidRPr="008D7A30">
        <w:rPr>
          <w:rStyle w:val="VerbatimChar"/>
          <w:sz w:val="28"/>
        </w:rPr>
        <w:t xml:space="preserve">/         </w:t>
      </w:r>
      <w:r w:rsidRPr="008D7A30">
        <w:rPr>
          <w:rStyle w:val="VerbatimChar"/>
          <w:sz w:val="18"/>
        </w:rPr>
        <w:t># Custom template tag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admin.py              </w:t>
      </w:r>
      <w:r w:rsidRPr="008D7A30">
        <w:rPr>
          <w:rStyle w:val="VerbatimChar"/>
          <w:sz w:val="18"/>
        </w:rPr>
        <w:t># Admin site configuration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apps.py               </w:t>
      </w:r>
      <w:r w:rsidRPr="008D7A30">
        <w:rPr>
          <w:rStyle w:val="VerbatimChar"/>
          <w:sz w:val="18"/>
        </w:rPr>
        <w:t># App configuration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disease_data.py       </w:t>
      </w:r>
      <w:r w:rsidRPr="008D7A30">
        <w:rPr>
          <w:rStyle w:val="VerbatimChar"/>
          <w:sz w:val="18"/>
        </w:rPr>
        <w:t># Disease information data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forms.py              </w:t>
      </w:r>
      <w:r w:rsidRPr="008D7A30">
        <w:rPr>
          <w:rStyle w:val="VerbatimChar"/>
          <w:sz w:val="18"/>
        </w:rPr>
        <w:t xml:space="preserve"># </w:t>
      </w:r>
      <w:proofErr w:type="spellStart"/>
      <w:r w:rsidRPr="008D7A30">
        <w:rPr>
          <w:rStyle w:val="VerbatimChar"/>
          <w:sz w:val="18"/>
        </w:rPr>
        <w:t>Django</w:t>
      </w:r>
      <w:proofErr w:type="spellEnd"/>
      <w:r w:rsidRPr="008D7A30">
        <w:rPr>
          <w:rStyle w:val="VerbatimChar"/>
          <w:sz w:val="18"/>
        </w:rPr>
        <w:t xml:space="preserve"> forms for user input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models.py             </w:t>
      </w:r>
      <w:r w:rsidRPr="008D7A30">
        <w:rPr>
          <w:rStyle w:val="VerbatimChar"/>
          <w:sz w:val="18"/>
        </w:rPr>
        <w:t># Database model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signals.py            </w:t>
      </w:r>
      <w:r w:rsidRPr="008D7A30">
        <w:rPr>
          <w:rStyle w:val="VerbatimChar"/>
          <w:sz w:val="18"/>
        </w:rPr>
        <w:t xml:space="preserve"># </w:t>
      </w:r>
      <w:proofErr w:type="spellStart"/>
      <w:r w:rsidRPr="008D7A30">
        <w:rPr>
          <w:rStyle w:val="VerbatimChar"/>
          <w:sz w:val="18"/>
        </w:rPr>
        <w:t>Django</w:t>
      </w:r>
      <w:proofErr w:type="spellEnd"/>
      <w:r w:rsidRPr="008D7A30">
        <w:rPr>
          <w:rStyle w:val="VerbatimChar"/>
          <w:sz w:val="18"/>
        </w:rPr>
        <w:t xml:space="preserve"> signals for user profile management</w:t>
      </w:r>
      <w:r w:rsidRPr="008D7A30">
        <w:rPr>
          <w:sz w:val="20"/>
        </w:rPr>
        <w:br/>
      </w:r>
      <w:r w:rsidRPr="008D7A30">
        <w:rPr>
          <w:rStyle w:val="VerbatimChar"/>
          <w:sz w:val="28"/>
        </w:rPr>
        <w:t xml:space="preserve">│   ├── tests.py              </w:t>
      </w:r>
      <w:r w:rsidRPr="008D7A30">
        <w:rPr>
          <w:rStyle w:val="VerbatimChar"/>
          <w:sz w:val="18"/>
        </w:rPr>
        <w:t># Unit test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urls.py               </w:t>
      </w:r>
      <w:r w:rsidRPr="008D7A30">
        <w:rPr>
          <w:rStyle w:val="VerbatimChar"/>
          <w:sz w:val="18"/>
        </w:rPr>
        <w:t># App URL route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└── views.py              </w:t>
      </w:r>
      <w:r w:rsidRPr="008D7A30">
        <w:rPr>
          <w:rStyle w:val="VerbatimChar"/>
          <w:sz w:val="18"/>
        </w:rPr>
        <w:t># View functions handling requests</w:t>
      </w:r>
      <w:r w:rsidRPr="008D7A30">
        <w:rPr>
          <w:sz w:val="20"/>
        </w:rPr>
        <w:br/>
      </w:r>
      <w:r w:rsidRPr="008D7A30">
        <w:rPr>
          <w:rStyle w:val="VerbatimChar"/>
          <w:sz w:val="28"/>
        </w:rPr>
        <w:t>│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├── media/                    </w:t>
      </w:r>
      <w:r w:rsidRPr="008D7A30">
        <w:rPr>
          <w:rStyle w:val="VerbatimChar"/>
          <w:sz w:val="18"/>
        </w:rPr>
        <w:t xml:space="preserve"># Uploaded media files (profile </w:t>
      </w:r>
      <w:proofErr w:type="spellStart"/>
      <w:r w:rsidRPr="008D7A30">
        <w:rPr>
          <w:rStyle w:val="VerbatimChar"/>
          <w:sz w:val="18"/>
        </w:rPr>
        <w:t>pics</w:t>
      </w:r>
      <w:proofErr w:type="spellEnd"/>
      <w:r w:rsidRPr="008D7A30">
        <w:rPr>
          <w:rStyle w:val="VerbatimChar"/>
          <w:sz w:val="18"/>
        </w:rPr>
        <w:t>, images)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├── </w:t>
      </w:r>
      <w:proofErr w:type="spellStart"/>
      <w:r w:rsidRPr="008D7A30">
        <w:rPr>
          <w:rStyle w:val="VerbatimChar"/>
          <w:sz w:val="28"/>
        </w:rPr>
        <w:t>skindetector</w:t>
      </w:r>
      <w:proofErr w:type="spellEnd"/>
      <w:r w:rsidRPr="008D7A30">
        <w:rPr>
          <w:rStyle w:val="VerbatimChar"/>
          <w:sz w:val="28"/>
        </w:rPr>
        <w:t xml:space="preserve">/             </w:t>
      </w:r>
      <w:r w:rsidRPr="008D7A30">
        <w:rPr>
          <w:rStyle w:val="VerbatimChar"/>
          <w:sz w:val="18"/>
        </w:rPr>
        <w:t># Project configuration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>│   ├── __init__.py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>│   ├── asgi.py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│   ├── settings.py           </w:t>
      </w:r>
      <w:r w:rsidRPr="008D7A30">
        <w:rPr>
          <w:rStyle w:val="VerbatimChar"/>
          <w:sz w:val="18"/>
        </w:rPr>
        <w:t># Project settings and configuration</w:t>
      </w:r>
      <w:r w:rsidRPr="008D7A30">
        <w:rPr>
          <w:sz w:val="20"/>
        </w:rPr>
        <w:br/>
      </w:r>
      <w:r w:rsidRPr="008D7A30">
        <w:rPr>
          <w:rStyle w:val="VerbatimChar"/>
          <w:sz w:val="28"/>
        </w:rPr>
        <w:t xml:space="preserve">│   ├── urls.py               </w:t>
      </w:r>
      <w:r w:rsidRPr="008D7A30">
        <w:rPr>
          <w:rStyle w:val="VerbatimChar"/>
          <w:sz w:val="18"/>
        </w:rPr>
        <w:t># Project URL route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>│   └── wsgi.py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>│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├── manage.py                 </w:t>
      </w:r>
      <w:r w:rsidRPr="008D7A30">
        <w:rPr>
          <w:rStyle w:val="VerbatimChar"/>
          <w:sz w:val="18"/>
        </w:rPr>
        <w:t># Django management script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├── requirements.txt          </w:t>
      </w:r>
      <w:r w:rsidRPr="008D7A30">
        <w:rPr>
          <w:rStyle w:val="VerbatimChar"/>
          <w:sz w:val="18"/>
        </w:rPr>
        <w:t># Python dependencies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├── README.md                 </w:t>
      </w:r>
      <w:r w:rsidRPr="008D7A30">
        <w:rPr>
          <w:rStyle w:val="VerbatimChar"/>
          <w:sz w:val="18"/>
        </w:rPr>
        <w:t># Project documentation (this file)</w:t>
      </w:r>
      <w:r w:rsidRPr="008D7A30">
        <w:rPr>
          <w:sz w:val="32"/>
        </w:rPr>
        <w:br/>
      </w:r>
      <w:r w:rsidRPr="008D7A30">
        <w:rPr>
          <w:rStyle w:val="VerbatimChar"/>
          <w:sz w:val="28"/>
        </w:rPr>
        <w:t xml:space="preserve">└── </w:t>
      </w:r>
      <w:proofErr w:type="spellStart"/>
      <w:r w:rsidRPr="008D7A30">
        <w:rPr>
          <w:rStyle w:val="VerbatimChar"/>
          <w:sz w:val="28"/>
        </w:rPr>
        <w:t>roboflow_response.json</w:t>
      </w:r>
      <w:proofErr w:type="spellEnd"/>
      <w:r w:rsidRPr="008D7A30">
        <w:rPr>
          <w:rStyle w:val="VerbatimChar"/>
          <w:sz w:val="28"/>
        </w:rPr>
        <w:t xml:space="preserve">    </w:t>
      </w:r>
      <w:r w:rsidRPr="008D7A30">
        <w:rPr>
          <w:rStyle w:val="VerbatimChar"/>
          <w:sz w:val="18"/>
        </w:rPr>
        <w:t># Sample prediction response</w:t>
      </w:r>
    </w:p>
    <w:p w:rsidR="005E4576" w:rsidRDefault="005E4576">
      <w:pPr>
        <w:pStyle w:val="SourceCode"/>
        <w:rPr>
          <w:rStyle w:val="VerbatimChar"/>
        </w:rPr>
      </w:pPr>
    </w:p>
    <w:p w:rsidR="005E4576" w:rsidRDefault="005E4576">
      <w:pPr>
        <w:pStyle w:val="SourceCode"/>
        <w:rPr>
          <w:rStyle w:val="VerbatimChar"/>
        </w:rPr>
      </w:pPr>
    </w:p>
    <w:p w:rsidR="005E4576" w:rsidRDefault="005E4576">
      <w:pPr>
        <w:pStyle w:val="SourceCode"/>
        <w:rPr>
          <w:rStyle w:val="VerbatimChar"/>
        </w:rPr>
      </w:pPr>
    </w:p>
    <w:p w:rsidR="005E4576" w:rsidRDefault="005E4576">
      <w:pPr>
        <w:pStyle w:val="SourceCode"/>
        <w:rPr>
          <w:rStyle w:val="VerbatimChar"/>
        </w:rPr>
      </w:pPr>
    </w:p>
    <w:p w:rsidR="005E4576" w:rsidRDefault="005E4576">
      <w:pPr>
        <w:pStyle w:val="SourceCode"/>
        <w:rPr>
          <w:rStyle w:val="VerbatimChar"/>
        </w:rPr>
      </w:pPr>
    </w:p>
    <w:p w:rsidR="005E4576" w:rsidRDefault="005E4576">
      <w:pPr>
        <w:pStyle w:val="SourceCode"/>
      </w:pPr>
    </w:p>
    <w:p w:rsidR="0047128E" w:rsidRPr="005E4576" w:rsidRDefault="00FF4CE5">
      <w:pPr>
        <w:pStyle w:val="Heading2"/>
        <w:rPr>
          <w:rFonts w:ascii="Eras Demi ITC" w:hAnsi="Eras Demi ITC"/>
          <w:sz w:val="40"/>
        </w:rPr>
      </w:pPr>
      <w:bookmarkStart w:id="10" w:name="main-components"/>
      <w:bookmarkEnd w:id="9"/>
      <w:r w:rsidRPr="005E4576">
        <w:rPr>
          <w:rFonts w:ascii="Eras Demi ITC" w:hAnsi="Eras Demi ITC"/>
          <w:sz w:val="40"/>
        </w:rPr>
        <w:lastRenderedPageBreak/>
        <w:t>Main Components</w:t>
      </w: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11" w:name="models"/>
      <w:r w:rsidRPr="005E4576">
        <w:rPr>
          <w:rFonts w:ascii="Eras Demi ITC" w:hAnsi="Eras Demi ITC"/>
          <w:sz w:val="32"/>
          <w:szCs w:val="28"/>
        </w:rPr>
        <w:t>Models</w:t>
      </w:r>
    </w:p>
    <w:p w:rsidR="0047128E" w:rsidRDefault="00FF4CE5">
      <w:pPr>
        <w:pStyle w:val="Compact"/>
        <w:numPr>
          <w:ilvl w:val="0"/>
          <w:numId w:val="7"/>
        </w:numPr>
      </w:pPr>
      <w:r>
        <w:rPr>
          <w:b/>
          <w:bCs/>
        </w:rPr>
        <w:t>Profile</w:t>
      </w:r>
      <w:r>
        <w:t>: Extends the built-in User model with profile picture.</w:t>
      </w:r>
    </w:p>
    <w:p w:rsidR="0047128E" w:rsidRDefault="00FF4CE5">
      <w:pPr>
        <w:pStyle w:val="Compact"/>
        <w:numPr>
          <w:ilvl w:val="0"/>
          <w:numId w:val="7"/>
        </w:numPr>
      </w:pPr>
      <w:r>
        <w:rPr>
          <w:b/>
          <w:bCs/>
        </w:rPr>
        <w:t>SkinImage</w:t>
      </w:r>
      <w:r>
        <w:t>: Stores uploaded skin images.</w:t>
      </w:r>
    </w:p>
    <w:p w:rsidR="0047128E" w:rsidRDefault="00FF4CE5">
      <w:pPr>
        <w:pStyle w:val="Compact"/>
        <w:numPr>
          <w:ilvl w:val="0"/>
          <w:numId w:val="7"/>
        </w:numPr>
      </w:pPr>
      <w:r>
        <w:rPr>
          <w:b/>
          <w:bCs/>
        </w:rPr>
        <w:t>SkinPrediction</w:t>
      </w:r>
      <w:r>
        <w:t>: Stores prediction results linked to users.</w:t>
      </w:r>
    </w:p>
    <w:p w:rsidR="005E4576" w:rsidRDefault="005E4576" w:rsidP="005E4576">
      <w:pPr>
        <w:pStyle w:val="Compact"/>
      </w:pP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12" w:name="views"/>
      <w:bookmarkEnd w:id="11"/>
      <w:r w:rsidRPr="005E4576">
        <w:rPr>
          <w:rFonts w:ascii="Eras Demi ITC" w:hAnsi="Eras Demi ITC"/>
          <w:sz w:val="32"/>
          <w:szCs w:val="28"/>
        </w:rPr>
        <w:t>Views</w:t>
      </w:r>
    </w:p>
    <w:p w:rsidR="0047128E" w:rsidRDefault="00FF4CE5">
      <w:pPr>
        <w:pStyle w:val="Compact"/>
        <w:numPr>
          <w:ilvl w:val="0"/>
          <w:numId w:val="8"/>
        </w:numPr>
      </w:pPr>
      <w:r>
        <w:t>User registration, login, logout</w:t>
      </w:r>
    </w:p>
    <w:p w:rsidR="0047128E" w:rsidRDefault="00FF4CE5">
      <w:pPr>
        <w:pStyle w:val="Compact"/>
        <w:numPr>
          <w:ilvl w:val="0"/>
          <w:numId w:val="8"/>
        </w:numPr>
      </w:pPr>
      <w:r>
        <w:t>Image upload and prediction</w:t>
      </w:r>
    </w:p>
    <w:p w:rsidR="0047128E" w:rsidRDefault="00FF4CE5">
      <w:pPr>
        <w:pStyle w:val="Compact"/>
        <w:numPr>
          <w:ilvl w:val="0"/>
          <w:numId w:val="8"/>
        </w:numPr>
      </w:pPr>
      <w:r>
        <w:t>Profile view and edit</w:t>
      </w:r>
    </w:p>
    <w:p w:rsidR="0047128E" w:rsidRDefault="00FF4CE5">
      <w:pPr>
        <w:pStyle w:val="Compact"/>
        <w:numPr>
          <w:ilvl w:val="0"/>
          <w:numId w:val="8"/>
        </w:numPr>
      </w:pPr>
      <w:r>
        <w:t>Prediction result display</w:t>
      </w:r>
    </w:p>
    <w:p w:rsidR="0047128E" w:rsidRDefault="00FF4CE5">
      <w:pPr>
        <w:pStyle w:val="Compact"/>
        <w:numPr>
          <w:ilvl w:val="0"/>
          <w:numId w:val="8"/>
        </w:numPr>
      </w:pPr>
      <w:r>
        <w:t>Disease detail information</w:t>
      </w:r>
    </w:p>
    <w:p w:rsidR="0047128E" w:rsidRDefault="00FF4CE5">
      <w:pPr>
        <w:pStyle w:val="Compact"/>
        <w:numPr>
          <w:ilvl w:val="0"/>
          <w:numId w:val="8"/>
        </w:numPr>
      </w:pPr>
      <w:r>
        <w:t>Prediction history</w:t>
      </w:r>
    </w:p>
    <w:p w:rsidR="005E4576" w:rsidRDefault="005E4576" w:rsidP="005E4576">
      <w:pPr>
        <w:pStyle w:val="Compact"/>
      </w:pP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13" w:name="forms"/>
      <w:bookmarkEnd w:id="12"/>
      <w:r w:rsidRPr="005E4576">
        <w:rPr>
          <w:rFonts w:ascii="Eras Demi ITC" w:hAnsi="Eras Demi ITC"/>
          <w:sz w:val="32"/>
          <w:szCs w:val="28"/>
        </w:rPr>
        <w:t>Forms</w:t>
      </w:r>
    </w:p>
    <w:p w:rsidR="0047128E" w:rsidRDefault="00FF4CE5">
      <w:pPr>
        <w:pStyle w:val="Compact"/>
        <w:numPr>
          <w:ilvl w:val="0"/>
          <w:numId w:val="9"/>
        </w:numPr>
      </w:pPr>
      <w:r>
        <w:t>User registration and login forms</w:t>
      </w:r>
    </w:p>
    <w:p w:rsidR="0047128E" w:rsidRDefault="00FF4CE5">
      <w:pPr>
        <w:pStyle w:val="Compact"/>
        <w:numPr>
          <w:ilvl w:val="0"/>
          <w:numId w:val="9"/>
        </w:numPr>
      </w:pPr>
      <w:r>
        <w:t>Profile update forms</w:t>
      </w:r>
    </w:p>
    <w:p w:rsidR="0047128E" w:rsidRDefault="00FF4CE5">
      <w:pPr>
        <w:pStyle w:val="Compact"/>
        <w:numPr>
          <w:ilvl w:val="0"/>
          <w:numId w:val="9"/>
        </w:numPr>
      </w:pPr>
      <w:r>
        <w:t>Image upload and prediction forms</w:t>
      </w:r>
    </w:p>
    <w:p w:rsidR="005E4576" w:rsidRDefault="005E4576" w:rsidP="005E4576">
      <w:pPr>
        <w:pStyle w:val="Compact"/>
      </w:pP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14" w:name="templates"/>
      <w:bookmarkEnd w:id="13"/>
      <w:r w:rsidRPr="005E4576">
        <w:rPr>
          <w:rFonts w:ascii="Eras Demi ITC" w:hAnsi="Eras Demi ITC"/>
          <w:sz w:val="32"/>
          <w:szCs w:val="28"/>
        </w:rPr>
        <w:t>Templates</w:t>
      </w:r>
    </w:p>
    <w:p w:rsidR="0047128E" w:rsidRDefault="00FF4CE5">
      <w:pPr>
        <w:pStyle w:val="FirstParagraph"/>
      </w:pPr>
      <w:r>
        <w:t xml:space="preserve">Located in </w:t>
      </w:r>
      <w:r>
        <w:rPr>
          <w:rStyle w:val="VerbatimChar"/>
        </w:rPr>
        <w:t>detection/templates/detection/</w:t>
      </w:r>
      <w:r>
        <w:t>, these HTML files render the UI for various pages such as login, register, profile, upload, prediction results, etc.</w:t>
      </w:r>
    </w:p>
    <w:p w:rsidR="005E4576" w:rsidRPr="005E4576" w:rsidRDefault="005E4576" w:rsidP="005E4576">
      <w:pPr>
        <w:pStyle w:val="BodyText"/>
      </w:pPr>
    </w:p>
    <w:p w:rsidR="0047128E" w:rsidRPr="005E4576" w:rsidRDefault="00FF4CE5">
      <w:pPr>
        <w:pStyle w:val="Heading3"/>
        <w:rPr>
          <w:rFonts w:ascii="Eras Demi ITC" w:hAnsi="Eras Demi ITC"/>
          <w:sz w:val="32"/>
          <w:szCs w:val="28"/>
        </w:rPr>
      </w:pPr>
      <w:bookmarkStart w:id="15" w:name="static-files"/>
      <w:bookmarkEnd w:id="14"/>
      <w:r w:rsidRPr="005E4576">
        <w:rPr>
          <w:rFonts w:ascii="Eras Demi ITC" w:hAnsi="Eras Demi ITC"/>
          <w:sz w:val="32"/>
          <w:szCs w:val="28"/>
        </w:rPr>
        <w:t>Static Files</w:t>
      </w:r>
    </w:p>
    <w:p w:rsidR="0047128E" w:rsidRDefault="00FF4CE5">
      <w:pPr>
        <w:pStyle w:val="FirstParagraph"/>
      </w:pPr>
      <w:r>
        <w:t xml:space="preserve">Located in </w:t>
      </w:r>
      <w:r>
        <w:rPr>
          <w:rStyle w:val="VerbatimChar"/>
        </w:rPr>
        <w:t>detection/static/</w:t>
      </w:r>
      <w:r>
        <w:t>, includes images and other static assets.</w:t>
      </w:r>
    </w:p>
    <w:p w:rsidR="005E4576" w:rsidRPr="005E4576" w:rsidRDefault="005E4576" w:rsidP="005E4576">
      <w:pPr>
        <w:pStyle w:val="BodyText"/>
      </w:pPr>
    </w:p>
    <w:p w:rsidR="0047128E" w:rsidRPr="005E4576" w:rsidRDefault="00FF4CE5">
      <w:pPr>
        <w:pStyle w:val="Heading2"/>
        <w:rPr>
          <w:rFonts w:ascii="Eras Demi ITC" w:hAnsi="Eras Demi ITC"/>
          <w:sz w:val="40"/>
        </w:rPr>
      </w:pPr>
      <w:bookmarkStart w:id="16" w:name="running-tests"/>
      <w:bookmarkEnd w:id="10"/>
      <w:bookmarkEnd w:id="15"/>
      <w:r w:rsidRPr="005E4576">
        <w:rPr>
          <w:rFonts w:ascii="Eras Demi ITC" w:hAnsi="Eras Demi ITC"/>
          <w:sz w:val="40"/>
        </w:rPr>
        <w:t>Running Tests</w:t>
      </w:r>
    </w:p>
    <w:p w:rsidR="0047128E" w:rsidRDefault="00FF4CE5">
      <w:pPr>
        <w:pStyle w:val="FirstParagraph"/>
      </w:pPr>
      <w:r>
        <w:t>Run the Django test suite with:</w:t>
      </w:r>
    </w:p>
    <w:p w:rsidR="0047128E" w:rsidRDefault="00FF4CE5">
      <w:pPr>
        <w:pStyle w:val="SourceCode"/>
        <w:rPr>
          <w:rStyle w:val="NormalTok"/>
        </w:rPr>
      </w:pPr>
      <w:proofErr w:type="gramStart"/>
      <w:r>
        <w:rPr>
          <w:rStyle w:val="ExtensionTok"/>
        </w:rPr>
        <w:t>python</w:t>
      </w:r>
      <w:proofErr w:type="gramEnd"/>
      <w:r>
        <w:rPr>
          <w:rStyle w:val="NormalTok"/>
        </w:rPr>
        <w:t xml:space="preserve"> manage.py test</w:t>
      </w:r>
    </w:p>
    <w:p w:rsidR="005E4576" w:rsidRDefault="005E4576">
      <w:pPr>
        <w:pStyle w:val="SourceCode"/>
      </w:pPr>
    </w:p>
    <w:p w:rsidR="0047128E" w:rsidRPr="005E4576" w:rsidRDefault="00FF4CE5">
      <w:pPr>
        <w:pStyle w:val="Heading2"/>
        <w:rPr>
          <w:rFonts w:ascii="Eras Demi ITC" w:hAnsi="Eras Demi ITC"/>
          <w:sz w:val="40"/>
        </w:rPr>
      </w:pPr>
      <w:bookmarkStart w:id="17" w:name="extending-the-project"/>
      <w:bookmarkEnd w:id="16"/>
      <w:r w:rsidRPr="005E4576">
        <w:rPr>
          <w:rFonts w:ascii="Eras Demi ITC" w:hAnsi="Eras Demi ITC"/>
          <w:sz w:val="40"/>
        </w:rPr>
        <w:lastRenderedPageBreak/>
        <w:t>Extending the Project</w:t>
      </w:r>
    </w:p>
    <w:p w:rsidR="0047128E" w:rsidRDefault="00FF4CE5">
      <w:pPr>
        <w:pStyle w:val="Compact"/>
        <w:numPr>
          <w:ilvl w:val="0"/>
          <w:numId w:val="10"/>
        </w:numPr>
      </w:pPr>
      <w:r>
        <w:t xml:space="preserve">Add new disease data in </w:t>
      </w:r>
      <w:r>
        <w:rPr>
          <w:rStyle w:val="VerbatimChar"/>
        </w:rPr>
        <w:t>detection/disease_data.py</w:t>
      </w:r>
    </w:p>
    <w:p w:rsidR="0047128E" w:rsidRDefault="00FF4CE5">
      <w:pPr>
        <w:pStyle w:val="Compact"/>
        <w:numPr>
          <w:ilvl w:val="0"/>
          <w:numId w:val="10"/>
        </w:numPr>
      </w:pPr>
      <w:r>
        <w:t xml:space="preserve">Enhance the machine learning model integration in </w:t>
      </w:r>
      <w:r>
        <w:rPr>
          <w:rStyle w:val="VerbatimChar"/>
        </w:rPr>
        <w:t>detection/views.py</w:t>
      </w:r>
    </w:p>
    <w:p w:rsidR="0047128E" w:rsidRDefault="00FF4CE5">
      <w:pPr>
        <w:pStyle w:val="Compact"/>
        <w:numPr>
          <w:ilvl w:val="0"/>
          <w:numId w:val="10"/>
        </w:numPr>
      </w:pPr>
      <w:r>
        <w:t>Customize templates and static files for UI improvements</w:t>
      </w:r>
    </w:p>
    <w:p w:rsidR="0047128E" w:rsidRPr="005E4576" w:rsidRDefault="00FF4CE5">
      <w:pPr>
        <w:pStyle w:val="Compact"/>
        <w:numPr>
          <w:ilvl w:val="0"/>
          <w:numId w:val="10"/>
        </w:numPr>
        <w:rPr>
          <w:rStyle w:val="VerbatimChar"/>
          <w:rFonts w:asciiTheme="minorHAnsi" w:hAnsiTheme="minorHAnsi"/>
          <w:sz w:val="24"/>
        </w:rPr>
      </w:pPr>
      <w:r>
        <w:t xml:space="preserve">Add more unit tests in </w:t>
      </w:r>
      <w:r>
        <w:rPr>
          <w:rStyle w:val="VerbatimChar"/>
        </w:rPr>
        <w:t>detection/tests.py</w:t>
      </w:r>
    </w:p>
    <w:p w:rsidR="005E4576" w:rsidRDefault="005E4576" w:rsidP="005E4576">
      <w:pPr>
        <w:pStyle w:val="Compact"/>
        <w:rPr>
          <w:rStyle w:val="VerbatimChar"/>
        </w:rPr>
      </w:pPr>
    </w:p>
    <w:p w:rsidR="005E4576" w:rsidRDefault="005E4576" w:rsidP="005E4576">
      <w:pPr>
        <w:pStyle w:val="Compact"/>
        <w:rPr>
          <w:rStyle w:val="VerbatimChar"/>
        </w:rPr>
      </w:pPr>
    </w:p>
    <w:p w:rsidR="005E4576" w:rsidRDefault="005E4576" w:rsidP="005E4576">
      <w:pPr>
        <w:pStyle w:val="Compact"/>
      </w:pPr>
    </w:p>
    <w:p w:rsidR="0047128E" w:rsidRPr="005E4576" w:rsidRDefault="00FF4CE5">
      <w:pPr>
        <w:pStyle w:val="Heading2"/>
        <w:rPr>
          <w:rFonts w:ascii="Eras Demi ITC" w:hAnsi="Eras Demi ITC"/>
          <w:sz w:val="40"/>
        </w:rPr>
      </w:pPr>
      <w:bookmarkStart w:id="18" w:name="contributing"/>
      <w:bookmarkEnd w:id="17"/>
      <w:r w:rsidRPr="005E4576">
        <w:rPr>
          <w:rFonts w:ascii="Eras Demi ITC" w:hAnsi="Eras Demi ITC"/>
          <w:sz w:val="40"/>
        </w:rPr>
        <w:t>Contributing</w:t>
      </w:r>
    </w:p>
    <w:p w:rsidR="0047128E" w:rsidRDefault="00FF4CE5">
      <w:pPr>
        <w:pStyle w:val="FirstParagraph"/>
      </w:pPr>
      <w:r>
        <w:t>Contributions are welcome! Please fork the repository and submit pull requests for review.</w:t>
      </w:r>
    </w:p>
    <w:p w:rsidR="005E4576" w:rsidRPr="005E4576" w:rsidRDefault="005E4576" w:rsidP="005E4576">
      <w:pPr>
        <w:pStyle w:val="BodyText"/>
      </w:pPr>
    </w:p>
    <w:p w:rsidR="0047128E" w:rsidRPr="005E4576" w:rsidRDefault="00FF4CE5">
      <w:pPr>
        <w:pStyle w:val="Heading2"/>
        <w:rPr>
          <w:rFonts w:ascii="Eras Demi ITC" w:hAnsi="Eras Demi ITC"/>
          <w:sz w:val="40"/>
        </w:rPr>
      </w:pPr>
      <w:bookmarkStart w:id="19" w:name="license"/>
      <w:bookmarkEnd w:id="18"/>
      <w:r w:rsidRPr="005E4576">
        <w:rPr>
          <w:rFonts w:ascii="Eras Demi ITC" w:hAnsi="Eras Demi ITC"/>
          <w:sz w:val="40"/>
        </w:rPr>
        <w:t>License</w:t>
      </w:r>
    </w:p>
    <w:p w:rsidR="0047128E" w:rsidRDefault="00FF4CE5">
      <w:pPr>
        <w:pStyle w:val="FirstParagraph"/>
      </w:pPr>
      <w:r>
        <w:t xml:space="preserve">This project is licensed under the MIT License - see the </w:t>
      </w:r>
      <w:hyperlink r:id="rId10">
        <w:r>
          <w:rPr>
            <w:rStyle w:val="Hyperlink"/>
          </w:rPr>
          <w:t>LICENSE</w:t>
        </w:r>
      </w:hyperlink>
      <w:r>
        <w:t xml:space="preserve"> file for details.</w:t>
      </w:r>
    </w:p>
    <w:p w:rsidR="005E4576" w:rsidRPr="005E4576" w:rsidRDefault="005E4576" w:rsidP="005E4576">
      <w:pPr>
        <w:pStyle w:val="BodyText"/>
      </w:pPr>
    </w:p>
    <w:p w:rsidR="0047128E" w:rsidRPr="005E4576" w:rsidRDefault="00FF4CE5">
      <w:pPr>
        <w:pStyle w:val="Heading2"/>
        <w:rPr>
          <w:rFonts w:ascii="Eras Demi ITC" w:hAnsi="Eras Demi ITC"/>
          <w:sz w:val="40"/>
        </w:rPr>
      </w:pPr>
      <w:bookmarkStart w:id="20" w:name="contact"/>
      <w:bookmarkEnd w:id="19"/>
      <w:r w:rsidRPr="005E4576">
        <w:rPr>
          <w:rFonts w:ascii="Eras Demi ITC" w:hAnsi="Eras Demi ITC"/>
          <w:sz w:val="40"/>
        </w:rPr>
        <w:t>Contact</w:t>
      </w:r>
    </w:p>
    <w:p w:rsidR="0047128E" w:rsidRDefault="00FF4CE5">
      <w:pPr>
        <w:pStyle w:val="FirstParagraph"/>
      </w:pPr>
      <w:r>
        <w:t>For questions or support, please contact the project maintainer at: [arslansajjad548@gmail.com]</w:t>
      </w:r>
    </w:p>
    <w:p w:rsidR="0047128E" w:rsidRDefault="00C73AFB">
      <w:r>
        <w:pict>
          <v:rect id="_x0000_i1025" style="width:0;height:1.5pt" o:hralign="center" o:hrstd="t" o:hr="t"/>
        </w:pict>
      </w:r>
    </w:p>
    <w:p w:rsidR="0047128E" w:rsidRPr="005E4576" w:rsidRDefault="00FF4CE5" w:rsidP="005E4576">
      <w:pPr>
        <w:pStyle w:val="Heading2"/>
        <w:rPr>
          <w:rFonts w:ascii="Eras Demi ITC" w:hAnsi="Eras Demi ITC"/>
          <w:sz w:val="40"/>
        </w:rPr>
      </w:pPr>
      <w:bookmarkStart w:id="21" w:name="additional-notes"/>
      <w:bookmarkEnd w:id="0"/>
      <w:bookmarkEnd w:id="20"/>
      <w:r w:rsidRPr="005E4576">
        <w:rPr>
          <w:rFonts w:ascii="Eras Demi ITC" w:hAnsi="Eras Demi ITC"/>
          <w:sz w:val="40"/>
        </w:rPr>
        <w:t>Additional Notes</w:t>
      </w:r>
    </w:p>
    <w:p w:rsidR="0047128E" w:rsidRDefault="00FF4CE5">
      <w:pPr>
        <w:pStyle w:val="Compact"/>
        <w:numPr>
          <w:ilvl w:val="0"/>
          <w:numId w:val="11"/>
        </w:numPr>
      </w:pPr>
      <w:r>
        <w:t>The project uses Roboflow API for skin disease prediction.</w:t>
      </w:r>
    </w:p>
    <w:p w:rsidR="0047128E" w:rsidRDefault="00FF4CE5">
      <w:pPr>
        <w:pStyle w:val="Compact"/>
        <w:numPr>
          <w:ilvl w:val="0"/>
          <w:numId w:val="11"/>
        </w:numPr>
      </w:pPr>
      <w:r>
        <w:t xml:space="preserve">Media files are stored in the </w:t>
      </w:r>
      <w:r>
        <w:rPr>
          <w:rStyle w:val="VerbatimChar"/>
        </w:rPr>
        <w:t>media/</w:t>
      </w:r>
      <w:r>
        <w:t xml:space="preserve"> directory.</w:t>
      </w:r>
    </w:p>
    <w:p w:rsidR="0047128E" w:rsidRDefault="00FF4CE5">
      <w:pPr>
        <w:pStyle w:val="Compact"/>
        <w:numPr>
          <w:ilvl w:val="0"/>
          <w:numId w:val="11"/>
        </w:numPr>
      </w:pPr>
      <w:r>
        <w:t xml:space="preserve">User authentication is handled by Django’s built-in auth system. </w:t>
      </w:r>
      <w:bookmarkStart w:id="22" w:name="_GoBack"/>
      <w:bookmarkEnd w:id="21"/>
      <w:bookmarkEnd w:id="22"/>
    </w:p>
    <w:sectPr w:rsidR="004712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3AFB" w:rsidRDefault="00C73AFB">
      <w:pPr>
        <w:spacing w:after="0"/>
      </w:pPr>
      <w:r>
        <w:separator/>
      </w:r>
    </w:p>
  </w:endnote>
  <w:endnote w:type="continuationSeparator" w:id="0">
    <w:p w:rsidR="00C73AFB" w:rsidRDefault="00C73A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3AFB" w:rsidRDefault="00C73AFB">
      <w:r>
        <w:separator/>
      </w:r>
    </w:p>
  </w:footnote>
  <w:footnote w:type="continuationSeparator" w:id="0">
    <w:p w:rsidR="00C73AFB" w:rsidRDefault="00C73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4AA3D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5F0233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CC44FD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7128E"/>
    <w:rsid w:val="0047128E"/>
    <w:rsid w:val="005E4576"/>
    <w:rsid w:val="008D7A30"/>
    <w:rsid w:val="00BC0D0A"/>
    <w:rsid w:val="00C73AFB"/>
    <w:rsid w:val="00FF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heading 3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5E457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E457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LICENS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127.0.0.1:800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787</Words>
  <Characters>4491</Characters>
  <Application>Microsoft Office Word</Application>
  <DocSecurity>0</DocSecurity>
  <Lines>37</Lines>
  <Paragraphs>10</Paragraphs>
  <ScaleCrop>false</ScaleCrop>
  <Company/>
  <LinksUpToDate>false</LinksUpToDate>
  <CharactersWithSpaces>5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slan Sajjad</cp:lastModifiedBy>
  <cp:revision>16</cp:revision>
  <dcterms:created xsi:type="dcterms:W3CDTF">2025-06-04T03:57:00Z</dcterms:created>
  <dcterms:modified xsi:type="dcterms:W3CDTF">2025-06-04T04:14:00Z</dcterms:modified>
</cp:coreProperties>
</file>